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57543" w14:textId="77777777" w:rsidR="001B7CD4" w:rsidRDefault="001B7CD4"/>
    <w:p w14:paraId="30C84D0A" w14:textId="77777777" w:rsidR="001B7CD4" w:rsidRDefault="00016167">
      <w:r>
        <w:t xml:space="preserve">Survey questions are listed in the order that students received them. Response options appear in italics beneath. Variable names appear in brackets (e.g., [AAU01]) after each item. Items that are recoded (e.g., reversed response values) or derived (new computed values such as age category or total number of written pages) from original question(s) are shaded and prefaced by a bracket and the word "RECODED" or "DERIVED." </w:t>
      </w:r>
    </w:p>
    <w:p w14:paraId="0F403361" w14:textId="77777777" w:rsidR="001B7CD4" w:rsidRDefault="001B7CD4">
      <w:pPr>
        <w:pStyle w:val="SPACER"/>
      </w:pPr>
    </w:p>
    <w:p w14:paraId="2CFFD34D" w14:textId="77777777" w:rsidR="001B7CD4" w:rsidRDefault="00016167">
      <w:pPr>
        <w:pStyle w:val="SectionHead"/>
      </w:pPr>
      <w:r>
        <w:t xml:space="preserve">Association of American Universities Data Exchange </w:t>
      </w:r>
    </w:p>
    <w:p w14:paraId="6D59FA40" w14:textId="77777777" w:rsidR="001B7CD4" w:rsidRDefault="001B7CD4">
      <w:pPr>
        <w:pStyle w:val="SPACER"/>
      </w:pPr>
    </w:p>
    <w:p w14:paraId="2FE25BD1" w14:textId="77777777" w:rsidR="001B7CD4" w:rsidRDefault="00016167">
      <w:pPr>
        <w:pStyle w:val="Heading1"/>
      </w:pPr>
      <w:r>
        <w:t>Your school has requested that you answer some additional questions regarding your undergraduate experience. These questions take about three minutes to answer. Your continued participation is voluntary.</w:t>
      </w:r>
    </w:p>
    <w:p w14:paraId="19E9306D" w14:textId="77777777" w:rsidR="001B7CD4" w:rsidRDefault="001B7CD4">
      <w:pPr>
        <w:pStyle w:val="SPACER"/>
      </w:pPr>
    </w:p>
    <w:p w14:paraId="21F394B9" w14:textId="77777777" w:rsidR="001B7CD4" w:rsidRDefault="00016167">
      <w:pPr>
        <w:pStyle w:val="Heading1"/>
      </w:pPr>
      <w:r>
        <w:t xml:space="preserve">1. Consider the size of the </w:t>
      </w:r>
      <w:r>
        <w:rPr>
          <w:i/>
          <w:iCs/>
        </w:rPr>
        <w:t>lower-division</w:t>
      </w:r>
      <w:r>
        <w:t xml:space="preserve"> classes you’ve taken at this university – have they generally been: [AAU01]</w:t>
      </w:r>
    </w:p>
    <w:p w14:paraId="189D4FDB" w14:textId="77777777" w:rsidR="001B7CD4" w:rsidRDefault="00016167">
      <w:pPr>
        <w:pStyle w:val="RESPONSE"/>
      </w:pPr>
      <w:r>
        <w:t xml:space="preserve">Response options: Far larger than you'd like=1, Somewhat larger=2, OK in size=3, Smaller than you'd like=4, Not applicable (have taken no lower-division courses </w:t>
      </w:r>
      <w:proofErr w:type="gramStart"/>
      <w:r>
        <w:t>here)=</w:t>
      </w:r>
      <w:proofErr w:type="gramEnd"/>
      <w:r>
        <w:t>9</w:t>
      </w:r>
    </w:p>
    <w:p w14:paraId="660D4572" w14:textId="77777777" w:rsidR="001B7CD4" w:rsidRDefault="001B7CD4">
      <w:pPr>
        <w:pStyle w:val="SPACER"/>
      </w:pPr>
    </w:p>
    <w:p w14:paraId="262E0BCB" w14:textId="77777777" w:rsidR="001B7CD4" w:rsidRDefault="00016167">
      <w:pPr>
        <w:pStyle w:val="RECODEitem"/>
      </w:pPr>
      <w:r>
        <w:t>[RECODED] To accommodate SAS users, recodes of question 1 are included in the data file. Variables are recoded to include "Not applicable" as a valid response. [AAU01R]</w:t>
      </w:r>
    </w:p>
    <w:p w14:paraId="4F873B5E" w14:textId="77777777" w:rsidR="001B7CD4" w:rsidRDefault="00016167">
      <w:pPr>
        <w:pStyle w:val="RECODEitemvalues"/>
      </w:pPr>
      <w:r>
        <w:t xml:space="preserve">Values: Far larger than you'd like=1, Somewhat larger=2, OK in size=3, Smaller than you'd like=4, Not applicable (have taken no lower-division courses </w:t>
      </w:r>
      <w:proofErr w:type="gramStart"/>
      <w:r>
        <w:t>here)=</w:t>
      </w:r>
      <w:proofErr w:type="gramEnd"/>
      <w:r>
        <w:t>9</w:t>
      </w:r>
    </w:p>
    <w:p w14:paraId="11FD7013" w14:textId="77777777" w:rsidR="001B7CD4" w:rsidRDefault="001B7CD4">
      <w:pPr>
        <w:pStyle w:val="SPACER"/>
      </w:pPr>
    </w:p>
    <w:p w14:paraId="42C14419" w14:textId="77777777" w:rsidR="001B7CD4" w:rsidRDefault="00016167">
      <w:pPr>
        <w:pStyle w:val="Heading1"/>
      </w:pPr>
      <w:r>
        <w:t xml:space="preserve">2. Consider the size of the </w:t>
      </w:r>
      <w:r>
        <w:rPr>
          <w:i/>
          <w:iCs/>
        </w:rPr>
        <w:t>upper-division</w:t>
      </w:r>
      <w:r>
        <w:t xml:space="preserve"> classes you’ve taken at this university – have they generally been: [AAU02]</w:t>
      </w:r>
    </w:p>
    <w:p w14:paraId="0B5E3998" w14:textId="77777777" w:rsidR="001B7CD4" w:rsidRDefault="00016167">
      <w:pPr>
        <w:pStyle w:val="RESPONSE"/>
      </w:pPr>
      <w:r>
        <w:t xml:space="preserve">Response Options: Far larger than you'd like=1, Somewhat larger=2, OK in size=3, Smaller than you'd like=4, Not applicable (have taken no upper-division courses here) (coded as </w:t>
      </w:r>
      <w:proofErr w:type="gramStart"/>
      <w:r>
        <w:t>missing)=</w:t>
      </w:r>
      <w:proofErr w:type="gramEnd"/>
      <w:r>
        <w:t>9</w:t>
      </w:r>
    </w:p>
    <w:p w14:paraId="38D42CC6" w14:textId="77777777" w:rsidR="001B7CD4" w:rsidRDefault="001B7CD4">
      <w:pPr>
        <w:pStyle w:val="SPACER"/>
      </w:pPr>
    </w:p>
    <w:p w14:paraId="3EC67661" w14:textId="77777777" w:rsidR="001B7CD4" w:rsidRDefault="00016167">
      <w:pPr>
        <w:pStyle w:val="RECODEitem"/>
      </w:pPr>
      <w:r>
        <w:t>[RECODED] To accommodate SAS users, recodes of question 2 are included in the data file. Variables are recoded to include "Not applicable" as a valid response. [AAU02R]</w:t>
      </w:r>
    </w:p>
    <w:p w14:paraId="5EB847E5" w14:textId="77777777" w:rsidR="001B7CD4" w:rsidRDefault="00016167">
      <w:pPr>
        <w:pStyle w:val="RECODEitemvalues"/>
      </w:pPr>
      <w:r>
        <w:t xml:space="preserve">Values: Far larger than you'd like=1, Somewhat larger=2, OK in size=3, Smaller than you'd like=4, Not applicable (have taken no upper-division courses </w:t>
      </w:r>
      <w:proofErr w:type="gramStart"/>
      <w:r>
        <w:t>here)=</w:t>
      </w:r>
      <w:proofErr w:type="gramEnd"/>
      <w:r>
        <w:t>9</w:t>
      </w:r>
    </w:p>
    <w:p w14:paraId="5EAB022B" w14:textId="77777777" w:rsidR="001B7CD4" w:rsidRDefault="001B7CD4">
      <w:pPr>
        <w:pStyle w:val="SPACER"/>
      </w:pPr>
    </w:p>
    <w:p w14:paraId="617F0DA0" w14:textId="77777777" w:rsidR="001B7CD4" w:rsidRDefault="00016167">
      <w:pPr>
        <w:pStyle w:val="Heading1"/>
      </w:pPr>
      <w:r>
        <w:t xml:space="preserve">3. How would you rate the quality of instruction in </w:t>
      </w:r>
      <w:r>
        <w:rPr>
          <w:i/>
          <w:iCs/>
        </w:rPr>
        <w:t>lower-division</w:t>
      </w:r>
      <w:r>
        <w:t xml:space="preserve"> courses? [AAU03]</w:t>
      </w:r>
    </w:p>
    <w:p w14:paraId="623AA371" w14:textId="77777777" w:rsidR="001B7CD4" w:rsidRDefault="00016167">
      <w:pPr>
        <w:pStyle w:val="RESPONSE"/>
      </w:pPr>
      <w:r>
        <w:t xml:space="preserve">Response options: Poor=1, Fair=2, Good=3, Excellent=4, Not applicable (have taken no lower-division courses here) (coded as </w:t>
      </w:r>
      <w:proofErr w:type="gramStart"/>
      <w:r>
        <w:t>missing)=</w:t>
      </w:r>
      <w:proofErr w:type="gramEnd"/>
      <w:r>
        <w:t>9, Student did not receive this question (coded as missing)=-9</w:t>
      </w:r>
    </w:p>
    <w:p w14:paraId="7E9D0A9A" w14:textId="77777777" w:rsidR="001B7CD4" w:rsidRDefault="00016167">
      <w:pPr>
        <w:pStyle w:val="Note"/>
      </w:pPr>
      <w:r>
        <w:t>Note: item was not given if respondents selected "Not applicable" on item 1.</w:t>
      </w:r>
    </w:p>
    <w:p w14:paraId="69ACAD01" w14:textId="77777777" w:rsidR="001B7CD4" w:rsidRDefault="001B7CD4">
      <w:pPr>
        <w:pStyle w:val="SPACER"/>
      </w:pPr>
    </w:p>
    <w:p w14:paraId="2075F155" w14:textId="77777777" w:rsidR="001B7CD4" w:rsidRDefault="00016167">
      <w:pPr>
        <w:pStyle w:val="RECODEitem"/>
      </w:pPr>
      <w:r>
        <w:t>[RECODED] To accommodate SAS users, recodes of question 3 are included in the data file. Variables are recoded to include "Not applicable" as a valid response. [AAU03R]</w:t>
      </w:r>
    </w:p>
    <w:p w14:paraId="67B807EB" w14:textId="77777777" w:rsidR="001B7CD4" w:rsidRDefault="00016167">
      <w:pPr>
        <w:pStyle w:val="RECODEitemvalues"/>
      </w:pPr>
      <w:r>
        <w:t xml:space="preserve">Values: Poor=1, Fair=2, Good=3, Excellent=4, Not applicable (have taken no lower-division courses </w:t>
      </w:r>
      <w:proofErr w:type="gramStart"/>
      <w:r>
        <w:t>here)=</w:t>
      </w:r>
      <w:proofErr w:type="gramEnd"/>
      <w:r>
        <w:t>9, Student did not receive this question (coded as missing)=-9</w:t>
      </w:r>
    </w:p>
    <w:p w14:paraId="1A14AB80" w14:textId="77777777" w:rsidR="001B7CD4" w:rsidRDefault="001B7CD4">
      <w:pPr>
        <w:pStyle w:val="SPACER"/>
      </w:pPr>
    </w:p>
    <w:p w14:paraId="2603FAE9" w14:textId="77777777" w:rsidR="001B7CD4" w:rsidRDefault="00016167">
      <w:pPr>
        <w:pStyle w:val="Heading1"/>
      </w:pPr>
      <w:r>
        <w:t xml:space="preserve">4. How would you rate the quality of instruction in </w:t>
      </w:r>
      <w:r>
        <w:rPr>
          <w:i/>
          <w:iCs/>
        </w:rPr>
        <w:t>upper-division</w:t>
      </w:r>
      <w:r>
        <w:t xml:space="preserve"> courses? [AAU04]</w:t>
      </w:r>
    </w:p>
    <w:p w14:paraId="01BD72F9" w14:textId="77777777" w:rsidR="001B7CD4" w:rsidRDefault="00016167">
      <w:pPr>
        <w:pStyle w:val="RESPONSE"/>
      </w:pPr>
      <w:r>
        <w:t xml:space="preserve">Response options: Poor=1, Fair=2, Good=3, Excellent=4, Not applicable (have taken no upper-division courses here) (coded as </w:t>
      </w:r>
      <w:proofErr w:type="gramStart"/>
      <w:r>
        <w:t>missing)=</w:t>
      </w:r>
      <w:proofErr w:type="gramEnd"/>
      <w:r>
        <w:t>9, Student did not receive this question (coded as missing)=-9</w:t>
      </w:r>
    </w:p>
    <w:p w14:paraId="5BF06205" w14:textId="77777777" w:rsidR="001B7CD4" w:rsidRDefault="00016167">
      <w:pPr>
        <w:pStyle w:val="Note"/>
      </w:pPr>
      <w:r>
        <w:t>Note: item was not given if respondents selected "Not applicable" on item 2.</w:t>
      </w:r>
    </w:p>
    <w:p w14:paraId="2FED3010" w14:textId="77777777" w:rsidR="001B7CD4" w:rsidRDefault="001B7CD4">
      <w:pPr>
        <w:pStyle w:val="SPACER"/>
      </w:pPr>
    </w:p>
    <w:p w14:paraId="3959A2EA" w14:textId="77777777" w:rsidR="001B7CD4" w:rsidRDefault="00016167">
      <w:pPr>
        <w:pStyle w:val="RECODEitem"/>
      </w:pPr>
      <w:r>
        <w:t>[RECODED] To accommodate SAS users, recodes of question 4 are included in the data file. Variables are recoded to include "Not applicable" as a valid response. [AAU04R]</w:t>
      </w:r>
    </w:p>
    <w:p w14:paraId="3ECBC153" w14:textId="77777777" w:rsidR="001B7CD4" w:rsidRDefault="00016167">
      <w:pPr>
        <w:pStyle w:val="RECODEitemvalues"/>
      </w:pPr>
      <w:r>
        <w:t xml:space="preserve">Values: Far larger than you'd like=1, Somewhat larger=2, OK in size=3, Smaller than you'd like=4, Not applicable (have taken no upper-division courses </w:t>
      </w:r>
      <w:proofErr w:type="gramStart"/>
      <w:r>
        <w:t>here)=</w:t>
      </w:r>
      <w:proofErr w:type="gramEnd"/>
      <w:r>
        <w:t>9</w:t>
      </w:r>
    </w:p>
    <w:p w14:paraId="29C47095" w14:textId="77777777" w:rsidR="001B7CD4" w:rsidRDefault="00016167">
      <w:pPr>
        <w:rPr>
          <w:rFonts w:ascii="Calibri" w:hAnsi="Calibri"/>
          <w:sz w:val="18"/>
        </w:rPr>
      </w:pPr>
      <w:r>
        <w:br w:type="page"/>
      </w:r>
    </w:p>
    <w:p w14:paraId="701FDF64" w14:textId="77777777" w:rsidR="001B7CD4" w:rsidRDefault="00016167">
      <w:pPr>
        <w:pStyle w:val="Heading1"/>
      </w:pPr>
      <w:r>
        <w:lastRenderedPageBreak/>
        <w:t xml:space="preserve">5. Would you say that the courses you need to take for your </w:t>
      </w:r>
      <w:r>
        <w:rPr>
          <w:i/>
          <w:iCs/>
        </w:rPr>
        <w:t>major</w:t>
      </w:r>
      <w:r>
        <w:t xml:space="preserve"> have been available: [AAU05]</w:t>
      </w:r>
    </w:p>
    <w:p w14:paraId="11C9E250" w14:textId="77777777" w:rsidR="001B7CD4" w:rsidRDefault="00016167">
      <w:pPr>
        <w:pStyle w:val="RESPONSE"/>
      </w:pPr>
      <w:r>
        <w:t xml:space="preserve">Response options: Hardly ever=1, Some of the time=2, Most of the time=3, Always or nearly always=4, Not applicable (haven’t tried to take any yet) (coded as </w:t>
      </w:r>
      <w:proofErr w:type="gramStart"/>
      <w:r>
        <w:t>missing)=</w:t>
      </w:r>
      <w:proofErr w:type="gramEnd"/>
      <w:r>
        <w:t>9</w:t>
      </w:r>
    </w:p>
    <w:p w14:paraId="08FBC898" w14:textId="77777777" w:rsidR="001B7CD4" w:rsidRDefault="001B7CD4">
      <w:pPr>
        <w:pStyle w:val="SPACER"/>
      </w:pPr>
    </w:p>
    <w:p w14:paraId="3E4B252B" w14:textId="77777777" w:rsidR="001B7CD4" w:rsidRDefault="00016167">
      <w:pPr>
        <w:pStyle w:val="RECODEitem"/>
      </w:pPr>
      <w:r>
        <w:t>[RECODED] To accommodate SAS users, recodes of question 5 are included in the data file. Variables are recoded to include "Not applicable" as a valid response. [AAU05R]</w:t>
      </w:r>
    </w:p>
    <w:p w14:paraId="63DDB411" w14:textId="77777777" w:rsidR="001B7CD4" w:rsidRDefault="00016167">
      <w:pPr>
        <w:pStyle w:val="RECODEitemvalues"/>
      </w:pPr>
      <w:r>
        <w:t xml:space="preserve">Values: Hardly ever=1, Some of the time=2, Most of the time=3, Always or nearly always=4, Not applicable (haven’t tried to take any </w:t>
      </w:r>
      <w:proofErr w:type="gramStart"/>
      <w:r>
        <w:t>yet)=</w:t>
      </w:r>
      <w:proofErr w:type="gramEnd"/>
      <w:r>
        <w:t>9</w:t>
      </w:r>
    </w:p>
    <w:p w14:paraId="4B51DB06" w14:textId="77777777" w:rsidR="001B7CD4" w:rsidRDefault="001B7CD4">
      <w:pPr>
        <w:pStyle w:val="SPACER"/>
      </w:pPr>
    </w:p>
    <w:p w14:paraId="1E4C4FC5" w14:textId="77777777" w:rsidR="001B7CD4" w:rsidRDefault="00016167">
      <w:pPr>
        <w:pStyle w:val="Heading1"/>
      </w:pPr>
      <w:r>
        <w:t xml:space="preserve">6. Would you say that the courses you need to take for your </w:t>
      </w:r>
      <w:r>
        <w:rPr>
          <w:i/>
          <w:iCs/>
        </w:rPr>
        <w:t>general education requirements</w:t>
      </w:r>
      <w:r>
        <w:t xml:space="preserve"> have been available: [AAU06]</w:t>
      </w:r>
    </w:p>
    <w:p w14:paraId="709D0331" w14:textId="77777777" w:rsidR="001B7CD4" w:rsidRDefault="00016167">
      <w:pPr>
        <w:pStyle w:val="RESPONSE"/>
      </w:pPr>
      <w:r>
        <w:t xml:space="preserve">Response options: Hardly ever=1, Some of the time=2, Most of the time=3, Always or nearly always=4, Not applicable (haven’t tried to take any yet) (coded as </w:t>
      </w:r>
      <w:proofErr w:type="gramStart"/>
      <w:r>
        <w:t>missing)=</w:t>
      </w:r>
      <w:proofErr w:type="gramEnd"/>
      <w:r>
        <w:t>9</w:t>
      </w:r>
    </w:p>
    <w:p w14:paraId="52906BB5" w14:textId="77777777" w:rsidR="001B7CD4" w:rsidRDefault="001B7CD4">
      <w:pPr>
        <w:pStyle w:val="SPACER"/>
      </w:pPr>
    </w:p>
    <w:p w14:paraId="0980D0CE" w14:textId="77777777" w:rsidR="001B7CD4" w:rsidRDefault="00016167">
      <w:pPr>
        <w:pStyle w:val="RECODEitem"/>
      </w:pPr>
      <w:r>
        <w:t>[RECODED] To accommodate SAS users, recodes of question 6 are included in the data file. Variables are recoded to include "Not applicable" as a valid response. [AAU06R]</w:t>
      </w:r>
    </w:p>
    <w:p w14:paraId="2DD71E58" w14:textId="77777777" w:rsidR="001B7CD4" w:rsidRDefault="00016167">
      <w:pPr>
        <w:pStyle w:val="RECODEitemvalues"/>
      </w:pPr>
      <w:r>
        <w:t xml:space="preserve">Values: Hardly ever=1, Some of the time=2, Most of the time=3, Always or nearly always=4, Not applicable (haven’t tried to take any </w:t>
      </w:r>
      <w:proofErr w:type="gramStart"/>
      <w:r>
        <w:t>yet)=</w:t>
      </w:r>
      <w:proofErr w:type="gramEnd"/>
      <w:r>
        <w:t>9</w:t>
      </w:r>
    </w:p>
    <w:p w14:paraId="30B3CF97" w14:textId="77777777" w:rsidR="001B7CD4" w:rsidRDefault="001B7CD4">
      <w:pPr>
        <w:pStyle w:val="SPACER"/>
      </w:pPr>
    </w:p>
    <w:p w14:paraId="7D2FA17A" w14:textId="77777777" w:rsidR="001B7CD4" w:rsidRDefault="00016167">
      <w:pPr>
        <w:pStyle w:val="Heading1"/>
      </w:pPr>
      <w:r>
        <w:t>7. How would you rate the academic quality of this university in general? [AAU07]</w:t>
      </w:r>
    </w:p>
    <w:p w14:paraId="2752CC6B" w14:textId="77777777" w:rsidR="001B7CD4" w:rsidRDefault="00016167">
      <w:pPr>
        <w:pStyle w:val="RESPONSE"/>
      </w:pPr>
      <w:r>
        <w:t>Response options: Poor=1, Fair=2, Good=3, Excellent=4</w:t>
      </w:r>
    </w:p>
    <w:p w14:paraId="2E78EB88" w14:textId="77777777" w:rsidR="001B7CD4" w:rsidRDefault="001B7CD4">
      <w:pPr>
        <w:pStyle w:val="SPACER"/>
      </w:pPr>
    </w:p>
    <w:p w14:paraId="6FF07EE5" w14:textId="77777777" w:rsidR="001B7CD4" w:rsidRDefault="00016167">
      <w:pPr>
        <w:pStyle w:val="Heading1"/>
      </w:pPr>
      <w:r>
        <w:t>8. How would you rate the academic quality of your major program? [AAU08]</w:t>
      </w:r>
    </w:p>
    <w:p w14:paraId="784103C2" w14:textId="77777777" w:rsidR="001B7CD4" w:rsidRDefault="00016167">
      <w:pPr>
        <w:pStyle w:val="RESPONSE"/>
      </w:pPr>
      <w:r>
        <w:t xml:space="preserve">Response options: Poor=1, Fair=2, Good=3, Excellent=4, No major yet (coded as </w:t>
      </w:r>
      <w:proofErr w:type="gramStart"/>
      <w:r>
        <w:t>missing)=</w:t>
      </w:r>
      <w:proofErr w:type="gramEnd"/>
      <w:r>
        <w:t>9</w:t>
      </w:r>
    </w:p>
    <w:p w14:paraId="713A3152" w14:textId="77777777" w:rsidR="001B7CD4" w:rsidRDefault="001B7CD4">
      <w:pPr>
        <w:pStyle w:val="SPACER"/>
      </w:pPr>
    </w:p>
    <w:p w14:paraId="6082FCC4" w14:textId="77777777" w:rsidR="001B7CD4" w:rsidRDefault="00016167">
      <w:pPr>
        <w:pStyle w:val="RECODEitem"/>
      </w:pPr>
      <w:r>
        <w:t>[RECODED] To accommodate SAS users, recodes of question 8 are included in the data file. Variables are recoded to include "Not applicable" as a valid response. [AAU08R]</w:t>
      </w:r>
    </w:p>
    <w:p w14:paraId="1C27CD49" w14:textId="77777777" w:rsidR="001B7CD4" w:rsidRDefault="00016167">
      <w:pPr>
        <w:pStyle w:val="RECODEitemvalues"/>
      </w:pPr>
      <w:r>
        <w:t>Values: Poor=1, Fair=2, Good=3, Excellent=4, No major yet=9</w:t>
      </w:r>
    </w:p>
    <w:p w14:paraId="3DFB3A71" w14:textId="77777777" w:rsidR="001B7CD4" w:rsidRDefault="001B7CD4">
      <w:pPr>
        <w:pStyle w:val="SPACER"/>
      </w:pPr>
    </w:p>
    <w:p w14:paraId="69FDE17B" w14:textId="77777777" w:rsidR="001B7CD4" w:rsidRDefault="00016167">
      <w:pPr>
        <w:pStyle w:val="Heading1"/>
      </w:pPr>
      <w:r>
        <w:t>9. How would you rate the quality of academic advising you have received at your university?</w:t>
      </w:r>
      <w:r>
        <w:tab/>
        <w:t xml:space="preserve"> [AAU09]</w:t>
      </w:r>
    </w:p>
    <w:p w14:paraId="4BC0231E" w14:textId="77777777" w:rsidR="001B7CD4" w:rsidRDefault="00016167">
      <w:pPr>
        <w:pStyle w:val="RESPONSE"/>
      </w:pPr>
      <w:r>
        <w:t xml:space="preserve">Response options: Poor=1, Fair=2, Good=3, Excellent=4, Not applicable (coded as </w:t>
      </w:r>
      <w:proofErr w:type="gramStart"/>
      <w:r>
        <w:t>missing)=</w:t>
      </w:r>
      <w:proofErr w:type="gramEnd"/>
      <w:r>
        <w:t>9</w:t>
      </w:r>
    </w:p>
    <w:p w14:paraId="25102445" w14:textId="77777777" w:rsidR="001B7CD4" w:rsidRDefault="001B7CD4">
      <w:pPr>
        <w:pStyle w:val="SPACER"/>
      </w:pPr>
    </w:p>
    <w:p w14:paraId="774C33E5" w14:textId="77777777" w:rsidR="001B7CD4" w:rsidRDefault="00016167">
      <w:pPr>
        <w:pStyle w:val="RECODEitem"/>
      </w:pPr>
      <w:r>
        <w:t>[RECODED] To accommodate SAS users, recodes of question 9 are included in the data file. Variables are recoded to include "Not applicable" as a valid response. [AAU09R]</w:t>
      </w:r>
    </w:p>
    <w:p w14:paraId="416FC74F" w14:textId="77777777" w:rsidR="001B7CD4" w:rsidRDefault="00016167">
      <w:pPr>
        <w:pStyle w:val="RECODEitemvalues"/>
      </w:pPr>
      <w:r>
        <w:t>Values: Poor=1, Fair=2, Good=3, Excellent=4, Not applicable=9</w:t>
      </w:r>
    </w:p>
    <w:p w14:paraId="783E09EC" w14:textId="77777777" w:rsidR="001B7CD4" w:rsidRDefault="001B7CD4">
      <w:pPr>
        <w:pStyle w:val="SPACER"/>
      </w:pPr>
    </w:p>
    <w:p w14:paraId="7F0F95F8" w14:textId="77777777" w:rsidR="001B7CD4" w:rsidRDefault="00016167">
      <w:pPr>
        <w:pStyle w:val="Heading1"/>
      </w:pPr>
      <w:r>
        <w:t>10. At this university, students have to run around from one place to another to get the information or approvals they need. [AAU10]</w:t>
      </w:r>
    </w:p>
    <w:p w14:paraId="13F95963" w14:textId="77777777" w:rsidR="001B7CD4" w:rsidRDefault="00016167">
      <w:pPr>
        <w:pStyle w:val="RESPONSE"/>
      </w:pPr>
      <w:r>
        <w:t xml:space="preserve">Response options: Strongly disagree=1, Disagree=2, Agree=3, Strongly agree=4, Not applicable (coded as </w:t>
      </w:r>
      <w:proofErr w:type="gramStart"/>
      <w:r>
        <w:t>missing)=</w:t>
      </w:r>
      <w:proofErr w:type="gramEnd"/>
      <w:r>
        <w:t>9</w:t>
      </w:r>
    </w:p>
    <w:p w14:paraId="5FE6DC0B" w14:textId="77777777" w:rsidR="001B7CD4" w:rsidRDefault="001B7CD4">
      <w:pPr>
        <w:pStyle w:val="SPACER"/>
      </w:pPr>
    </w:p>
    <w:p w14:paraId="36946ADD" w14:textId="77777777" w:rsidR="001B7CD4" w:rsidRDefault="00016167">
      <w:pPr>
        <w:pStyle w:val="RECODEitem"/>
      </w:pPr>
      <w:r>
        <w:t>[RECODED] To accommodate SAS users, recodes of question 10 are included in the data file. Variables are recoded to include "Not applicable" as a valid response. [AAU10R]</w:t>
      </w:r>
    </w:p>
    <w:p w14:paraId="76D46418" w14:textId="77777777" w:rsidR="001B7CD4" w:rsidRDefault="00016167">
      <w:pPr>
        <w:pStyle w:val="RECODEitemvalues"/>
      </w:pPr>
      <w:r>
        <w:t>Values: Strongly disagree=1, Disagree=2, Agree=3, Strongly agree=4, Not applicable=9</w:t>
      </w:r>
    </w:p>
    <w:p w14:paraId="4D10D551" w14:textId="77777777" w:rsidR="001B7CD4" w:rsidRDefault="001B7CD4">
      <w:pPr>
        <w:pStyle w:val="SPACER"/>
      </w:pPr>
    </w:p>
    <w:p w14:paraId="19D47426" w14:textId="77777777" w:rsidR="001B7CD4" w:rsidRDefault="00016167">
      <w:pPr>
        <w:pStyle w:val="Heading1"/>
      </w:pPr>
      <w:r>
        <w:t>11. I expect to complete a bachelor’s degree: [AAU11]</w:t>
      </w:r>
    </w:p>
    <w:p w14:paraId="0678829E" w14:textId="77777777" w:rsidR="001B7CD4" w:rsidRDefault="00016167">
      <w:pPr>
        <w:pStyle w:val="RESPONSE"/>
      </w:pPr>
      <w:r>
        <w:t>Response options: I may well not complete a bachelor's degree=1, At another college or university=2, At this university in more than 5 years total=3, At this university in more than 4 years but within 5 years total=4, At this university in a total of 4 years or less=5</w:t>
      </w:r>
    </w:p>
    <w:p w14:paraId="58378C56" w14:textId="77777777" w:rsidR="001B7CD4" w:rsidRDefault="001B7CD4">
      <w:pPr>
        <w:pStyle w:val="SPACER"/>
      </w:pPr>
    </w:p>
    <w:p w14:paraId="660FAE22" w14:textId="77777777" w:rsidR="001B7CD4" w:rsidRDefault="00016167">
      <w:pPr>
        <w:pStyle w:val="Heading1"/>
      </w:pPr>
      <w:r>
        <w:t>12. To what extent has your experience at this institution contributed to your acquiring a broad general education?  [AAU12]</w:t>
      </w:r>
    </w:p>
    <w:p w14:paraId="029847F7" w14:textId="77777777" w:rsidR="001B7CD4" w:rsidRDefault="00016167">
      <w:pPr>
        <w:pStyle w:val="RESPONSE"/>
      </w:pPr>
      <w:r>
        <w:t>Response options: Very little=1, Some=2, Quite a bit=3, Very much=4</w:t>
      </w:r>
    </w:p>
    <w:p w14:paraId="270D7AA4" w14:textId="77777777" w:rsidR="001B7CD4" w:rsidRDefault="00016167">
      <w:pPr>
        <w:rPr>
          <w:rFonts w:ascii="Calibri" w:hAnsi="Calibri"/>
          <w:sz w:val="18"/>
        </w:rPr>
      </w:pPr>
      <w:r>
        <w:br w:type="page"/>
      </w:r>
    </w:p>
    <w:p w14:paraId="4B26A9FD" w14:textId="77777777" w:rsidR="001B7CD4" w:rsidRDefault="00016167">
      <w:pPr>
        <w:pStyle w:val="Heading1"/>
      </w:pPr>
      <w:r>
        <w:lastRenderedPageBreak/>
        <w:t>13. Please rate the following as obstacles to your academic progress during the current academic year.</w:t>
      </w:r>
    </w:p>
    <w:p w14:paraId="25543989" w14:textId="77777777" w:rsidR="001B7CD4" w:rsidRDefault="00016167">
      <w:pPr>
        <w:pStyle w:val="RESPONSE"/>
      </w:pPr>
      <w:r>
        <w:t>Response options: Not an obstacle at all, Minor obstacle=2, Moderate obstacle=3, Major obstacle=4</w:t>
      </w:r>
    </w:p>
    <w:p w14:paraId="2B300274" w14:textId="77777777" w:rsidR="001B7CD4" w:rsidRDefault="00016167">
      <w:pPr>
        <w:pStyle w:val="ITEM"/>
        <w:ind w:left="720" w:firstLine="0"/>
      </w:pPr>
      <w:r>
        <w:t>a.</w:t>
      </w:r>
      <w:r>
        <w:tab/>
        <w:t>Money, work obligations, finances [AAU13a]</w:t>
      </w:r>
    </w:p>
    <w:p w14:paraId="6BDAF321" w14:textId="77777777" w:rsidR="001B7CD4" w:rsidRDefault="00016167">
      <w:pPr>
        <w:pStyle w:val="ITEM"/>
        <w:ind w:left="720" w:firstLine="0"/>
      </w:pPr>
      <w:r>
        <w:t>b.</w:t>
      </w:r>
      <w:r>
        <w:tab/>
        <w:t>Family obligations [AAU13b]</w:t>
      </w:r>
    </w:p>
    <w:p w14:paraId="49AE34C5" w14:textId="77777777" w:rsidR="001B7CD4" w:rsidRDefault="00016167">
      <w:pPr>
        <w:pStyle w:val="ITEM"/>
      </w:pPr>
      <w:r>
        <w:t>c.</w:t>
      </w:r>
      <w:r>
        <w:tab/>
        <w:t>Difficulties getting the courses you need [AAU13c]</w:t>
      </w:r>
      <w:bookmarkStart w:id="0" w:name="_GoBack"/>
      <w:bookmarkEnd w:id="0"/>
    </w:p>
    <w:p w14:paraId="3B2B461A" w14:textId="77777777" w:rsidR="001B7CD4" w:rsidRDefault="00016167">
      <w:pPr>
        <w:pStyle w:val="ITEM"/>
      </w:pPr>
      <w:r>
        <w:t>d.</w:t>
      </w:r>
      <w:r>
        <w:tab/>
        <w:t>Lack of good academic advising [AAU13d]</w:t>
      </w:r>
    </w:p>
    <w:p w14:paraId="062D39CD" w14:textId="77777777" w:rsidR="001B7CD4" w:rsidRDefault="00016167">
      <w:pPr>
        <w:pStyle w:val="ITEM"/>
      </w:pPr>
      <w:r>
        <w:t>e.</w:t>
      </w:r>
      <w:r>
        <w:tab/>
        <w:t>Lack of personal motivation [AAU13e]</w:t>
      </w:r>
    </w:p>
    <w:p w14:paraId="100F2599" w14:textId="77777777" w:rsidR="001B7CD4" w:rsidRDefault="00016167">
      <w:pPr>
        <w:pStyle w:val="ITEM"/>
      </w:pPr>
      <w:r>
        <w:t>f.</w:t>
      </w:r>
      <w:r>
        <w:tab/>
        <w:t>Poor academic performance [AAU13f]</w:t>
      </w:r>
    </w:p>
    <w:p w14:paraId="302213EF" w14:textId="77777777" w:rsidR="001B7CD4" w:rsidRDefault="00016167">
      <w:pPr>
        <w:pStyle w:val="ITEM"/>
      </w:pPr>
      <w:r>
        <w:t>g.</w:t>
      </w:r>
      <w:r>
        <w:tab/>
        <w:t>Personal health issues, physical or mental [AAU13g]</w:t>
      </w:r>
    </w:p>
    <w:sectPr w:rsidR="001B7CD4">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8398E" w14:textId="77777777" w:rsidR="001B7CD4" w:rsidRDefault="00016167">
      <w:r>
        <w:separator/>
      </w:r>
    </w:p>
  </w:endnote>
  <w:endnote w:type="continuationSeparator" w:id="0">
    <w:p w14:paraId="13590C96" w14:textId="77777777" w:rsidR="001B7CD4" w:rsidRDefault="00016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B470" w14:textId="719EF945" w:rsidR="001B7CD4" w:rsidRDefault="00016167">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r>
  </w:p>
  <w:p w14:paraId="5E57EF5F" w14:textId="77777777" w:rsidR="001B7CD4" w:rsidRDefault="00016167">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E87A8" w14:textId="7ACDB689" w:rsidR="001B7CD4" w:rsidRDefault="00016167">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r>
  </w:p>
  <w:p w14:paraId="2D270595" w14:textId="77777777" w:rsidR="001B7CD4" w:rsidRDefault="00016167">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0A63F" w14:textId="33A3CED2" w:rsidR="001B7CD4" w:rsidRDefault="00016167">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r>
  </w:p>
  <w:p w14:paraId="3EB667CC" w14:textId="77777777" w:rsidR="001B7CD4" w:rsidRDefault="00016167">
    <w:pPr>
      <w:pStyle w:val="Footer"/>
      <w:tabs>
        <w:tab w:val="clear" w:pos="9360"/>
        <w:tab w:val="right" w:pos="10080"/>
      </w:tabs>
    </w:pPr>
    <w:r>
      <w:rPr>
        <w:sz w:val="18"/>
        <w:szCs w:val="18"/>
      </w:rPr>
      <w:t>Use of this survey without permission is prohibited.</w:t>
    </w:r>
  </w:p>
  <w:p w14:paraId="76B8DDB0" w14:textId="77777777" w:rsidR="001B7CD4" w:rsidRDefault="001B7C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6377E4" w14:textId="77777777" w:rsidR="001B7CD4" w:rsidRDefault="00016167">
      <w:r>
        <w:separator/>
      </w:r>
    </w:p>
  </w:footnote>
  <w:footnote w:type="continuationSeparator" w:id="0">
    <w:p w14:paraId="4DC422F6" w14:textId="77777777" w:rsidR="001B7CD4" w:rsidRDefault="000161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25617" w14:textId="3BCABDFE" w:rsidR="001B7CD4" w:rsidRDefault="00016167">
    <w:pPr>
      <w:pStyle w:val="Header"/>
      <w:tabs>
        <w:tab w:val="clear" w:pos="4680"/>
        <w:tab w:val="left" w:pos="2880"/>
        <w:tab w:val="left" w:pos="3600"/>
      </w:tabs>
      <w:ind w:left="2880" w:hanging="2880"/>
    </w:pPr>
    <w:r>
      <w:rPr>
        <w:b/>
        <w:bCs/>
        <w:noProof/>
      </w:rPr>
      <w:drawing>
        <wp:inline distT="0" distB="0" distL="0" distR="0" wp14:anchorId="46D47898" wp14:editId="6023474B">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w:t>
    </w:r>
    <w:r w:rsidR="00366472">
      <w:t>AU</w:t>
    </w:r>
    <w:r>
      <w:t xml:space="preserve"> – NSSE 2019</w:t>
    </w:r>
  </w:p>
  <w:p w14:paraId="3E4D7883" w14:textId="77777777" w:rsidR="001B7CD4" w:rsidRDefault="001B7C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159EF" w14:textId="04A4E16F" w:rsidR="001B7CD4" w:rsidRDefault="00016167">
    <w:pPr>
      <w:pStyle w:val="Header"/>
      <w:ind w:left="2880"/>
    </w:pPr>
    <w:r>
      <w:t>A</w:t>
    </w:r>
    <w:r w:rsidR="00366472">
      <w:t>AU</w:t>
    </w:r>
    <w:r>
      <w:t xml:space="preserv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861E5" w14:textId="77777777" w:rsidR="001B7CD4" w:rsidRDefault="00016167">
    <w:pPr>
      <w:pStyle w:val="Header"/>
      <w:tabs>
        <w:tab w:val="clear" w:pos="4680"/>
        <w:tab w:val="clear" w:pos="9360"/>
        <w:tab w:val="left" w:pos="2880"/>
        <w:tab w:val="right" w:pos="10710"/>
      </w:tabs>
      <w:ind w:left="2880" w:hanging="2880"/>
    </w:pPr>
    <w:r>
      <w:rPr>
        <w:b/>
        <w:bCs/>
        <w:noProof/>
      </w:rPr>
      <w:drawing>
        <wp:inline distT="0" distB="0" distL="0" distR="0" wp14:anchorId="4472ED8D" wp14:editId="081003E2">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1B7CD4"/>
    <w:rsid w:val="00016167"/>
    <w:rsid w:val="001B7CD4"/>
    <w:rsid w:val="00366472"/>
    <w:rsid w:val="00C64727"/>
    <w:rsid w:val="00E52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5CAC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616F3-8056-4755-8251-2120F9FB7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2</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6T20:38:00Z</dcterms:modified>
</cp:coreProperties>
</file>